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นาทีที่</w:t>
      </w:r>
      <w:r>
        <w:t xml:space="preserve"> </w:t>
      </w:r>
      <w:r>
        <w:t xml:space="preserve">00.00.01-00.30.00</w:t>
      </w:r>
      <w:r>
        <w:t xml:space="preserve"> </w:t>
      </w:r>
      <w:r>
        <w:t xml:space="preserve">ปลา</w:t>
      </w:r>
    </w:p>
    <w:p>
      <w:pPr>
        <w:pStyle w:val="Date"/>
      </w:pPr>
      <w:r>
        <w:t xml:space="preserve">วันพุธที่</w:t>
      </w:r>
      <w:r>
        <w:t xml:space="preserve"> </w:t>
      </w:r>
      <w:r>
        <w:t xml:space="preserve">26</w:t>
      </w:r>
      <w:r>
        <w:t xml:space="preserve"> </w:t>
      </w:r>
      <w:r>
        <w:t xml:space="preserve">เมษ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รู้ว่าได้ยินแต่ดูได้  ฉะนั้นเราจะให้ดูนะคะ           ไม่แน่ใจ                             เอาไม่ขึ้นอีก                       เคยดูไหม    สัก 1 เพลงนะคะ      จังหวะไหนถึงจะเร็วกว่านี้  เพลงอะไรใครเคยฟังเพลงลิซ่าบอกได้ไหมเพลงอะไร         เดี๋ยวนะเดี๋ยวๆ     ท่อนนี้นะ                 เร็วไป         นี่ๆเอาแค่ท่อนนี้ได้ไหม    พร้อมหรือยัง   ดอกไม้   ออกมาจากตัวตัวเอง ขยายออกมาข้างๆ จะได้มีพื้นที่   พี่ขยับมาทางนี้ ไม่เอาเยอะไม่เอาเยอะ       1 ท่อน 1 ท่อนพอ   พร้อมหรือยัง    เอาเท่านี้พอนะ                เลยแล้วหรือ    นี่ๆ                                                          นี่เดี๋ยวจะทำให้ช้าลงเดี๋ยวเราจะลบความเร็วให้ ให้ดูก่อนให้ดูก่อน  จะได้ Alert Alert หน่อย ตื่นตัว         โอเคไหม            โอเคไหม  ดูนะคะ  เอาช้าลงอีกได้สูตรหรือยัง    0.5 ซิ             เตรียมอยู่ในท่าเตรียมทำมือ     ดูใครจะทำ  ท่าเตรียมใช่ไหมคะ          ดูนะชุดนี้ดูดูนะ ดูและทำตามด้วยเลย  อันนี้เอาช้าๆก่อนนะ               ยอดใช่ไหม             เอาแค่จังหวะนี้พอนะ                                                  นี่หรืออันเดียวกันไหม                                     เพลงนี้ที่มันเต้นท่าเมื่อกี้อยากเอาเฉพาะถ้า                                                                                                     โอเคไหม  อันนี้เลยนะขยับเลยนะ             โอเคไหม           นี่เราชอบมากเลย     ท่านี้ได้ไหมถ้าเมื่อกี้     นี่ๆ นี่ดูนะดูนะ  เอาชาตินี้นะเอาถ้าจะเริ่มตั้งแต่ ท่อนนี้           โอเคไหมดูนะถ้าเมื่อกี้นะที่เริ่มตั้งแต่ตรงนี้นะ พร้อมหรือยัง                 นี่เอาแค่นี้       say love ใช่ไหม          เดี๋ยวๆ      นี่              อยากได้เท่านี้นึกออกนะตั้งแต่ตอนนี้ไปจนถึงถึงแค่     นี่แค่นี้พอแล้ววนกลับมาโอเคไหม พร้อมหรือยังพร้อมหรือยัง พร้อมหรือยังคะพร้อมนะ           พร้อมนะ  ยังไงนะ                            เดี๋ยวนะ    ดูตั้งแต่ตอนนี้แล้วก็   เท่านี้นะ            เริ่มตั้งแต่ตอนนี้  อันดับแรก    ต้องหู      เริ่มตั้งแต่ท่านี้นะคะ    แล้วก็         นึกออกนะ แค่                                    love love love love นะเริ่มที่ท่อนเซเลบเป็นต้นไป  say love แล้วก็     แล้วมันจะวนกลับมา 2 รอบโอเคไหมโอเคนะ           พร้อมหรือยัง                เริ่ม   ทุกคนทำมือ   ไม่ตื่นก็ต้องตื่นพร้อมจะกดแล้วนะ หยกเลยนะคะ    12    3           ไอแบงค์มีสายแดนซ์อยู่       อีก 1 ครั้งถ้าใครไม่ทำไม่ได้เรียนนะ  ทำก่อนทำก่อนจะได้ตื่น พร้อมหรือยังพ่อรอบสุดท้าย    เตรียม             เดี๋ยวนะเดี๋ยวนะ                          อย่างนั้นขอทีละ 1     เหมือนไม่เหมือนดูแถวละ 1 แถวละ 1 ทีละ 1 แถวนะ   แถวแรกก่อนไอ้กุ้งเต้น วิ่งแล้วก็ 3 คนนี้นะ 3 คนแถวหน้าเริ่ม  ถ้าเตรียมพร้อมนะแม่กดแล้วนะเต้นเลย              โอเคแถวที่ 2  4 คนสุดท้ายนะคะ เอาหรือยัง               เตรียมอยู่ในท่าเตรียม    12               เยี่ยมเก่งมาก  แล้วแม่ดูอาการแล้วใครง่วงเหงาหาวนอนเราจะมา relax ด้วยวิธีนี้กัน จับเต้นนะคะ ไปดูไว้เลยนะชอบของใครเดี๋ยวพาไปแดนซ์กระจาย   เป็นอย่างไรอะเลิกหรือยังทีนี้ มาดูต่อนะคะที่เราจะเรียนกันต่อนะคะ  เมื่อกี้เราบอกเราว่าในเทอมนี้นะคะเราจะไม่ใช้โคราช  เราจะใช้ศัพท์รามแล้วก็ไรซ์เบอรี่ที่ชื่อว่าพายเกม  ก่อนอื่นเราก็รู้แล้วว่าภายเกมคืออะไร เขาบอกไว้ว่าเห็นไหม  ขายเกมมันเป็นไรบาลี 1  ของ python เห็นไหม  ใช้ในการมันจะมีโมดุลนะคะ    มีคำสั่งมีชุดคำสั่งอยู่ในตัว  Library ที่ชื่อไฟล์เกมนี้ ซึ่งเราจะใช้โมดุลพวกนี้ในการเขียน  โดยไม่ต้องเขียนโมดุลใหญ่ๆ ถ้าเป็นแต่ก่อน  ถ้าเราจะเขียนโปรแกรมนี่ 1 โปรแกรม    รีบๆจะต้องเริ่มเขียนตั้งแต่ start End อะไรอย่างนี้นะนึกถึงหลักการเขียนโปรแกรม  ต้องมีจุดเริ่มต้นใช่ไหมคะแล้วก็มาถึงจุดสิ้นสุด         ถ้าเป็นแบบนี้จริงๆโปรแกรมต้องมีขนาดใหญ่มากเลยให้ถึง 1 ตัวอักษร ใช้พื้นที่ในการจัดเก็บไปกี่ใบไปแล้ว ตัวพายเกมไรซ์เบอรี่นี่  ว่าจะช่วยในการลบ การใช้ขั้นตอนในการเขียนคำสั่งบางตัวเหมือนเราจะให้มันเดินไปทางซ้าย    ถ้าเป็นคำสั่งที่  เราเขียนผ่านโคราชนี่ เราก็ต้องบอกเลยว่า  เดือนทรายก็คือ  ให้ข้อความนะคะค่อยๆขยับ มันก็จะขยับไปทีละนิดไปทีละ 1 จะต้องไปสั่งเขาไว้ให้มันบวกเพิ่มหรือว่าให้มันวนลูปอะไรแบบนี้นะคะเป็นต้น  แต่ถ้าเราใช้ very ในไฟล์เกมนี่ เหมือนเราเลือกคำสั่งในการใช้เมาส์นะคะ พอเวลาเล่นเกมนะ ตัวควบคุมมันก็คือ 1 เมาส์  2 ถ้าใครเป็นคอเกม  มันก็ต้องมีพวกอุปกรณ์เช่น   คันบังคับใช่ไหมคะหรือจอยสติ๊ก   ที่เป็น ตัวควบคุม  หรือถ้าเบสิคเลยก็คือใช้แป้นลูกศรใช่ไหมลูกศรซ้ายขวานะ  อย่างนี้นะคะในการควบคุมตัวเกมนั่นเอง เมื่อกี้เราพูดถึงภายเกมไปแล้ว   ที่นี่อีกตัวหนึ่งที่บอกไว้ตัวโลโก้สีส้ม   ที่มาชื่อว่าทรัพย์ตาม Text    โลโก้สั้นๆนี้ มันคืออะไร   สับรางเท็กนี่ นะคะ  อธิบายไว้ว่ามันเป็น Text editor  Text editor แปลตามตัวเลยนะก็คือข้อความก็คือตัวแก้ข้อความแต่จริงๆแล้วมันไม่ได้ใช้แก้   ใช้การเขียนโปรแกรมนั่นเอง เห็นไหมคะ   เป็น text editor ที่มีความสามารถในการเขียน Code เห็นไหมคะ   มันรองรับได้หลายภาษานะคะ       แล้วก็เห็นไหมคะหลายภาษาเลย   ใช้ภาษา C ก็ได้ก็คือถ้าเขียนด้วยภาษา C นะคะ แล้วมาเขียนผ่านเท็กซ์อิดิเตอร์  ชื่อว่าสัปดาห์ไมเท็กซ์ มันก็จะทำให้ ชื่อสังเกตว่าภาษาที่ขึ้นมานี่ส่วนใหญ่จะเป็นภาษาที่มีโครงสร้างหรือกึ่งโครงสร้างหรือเป็นภาษาที่ เขาเรียกว่าเป็น oop หรือ object-oriented    ก็คือสมัยก่อนนี่ เวลาเขียนโปรแกรมนี่  มันเขียนผ่านอาจจะเขียนบนรถเลย   แล้วก็ต้องเขียนภาษาอีกทีนึง  แต่ถ้าใช้ตามเทคนิค  มันจะรองรับได้หลายรูปแบบทั้งภาษาที่มีโครงสร้าง แล้วก็ไม่มีโครงสร้างได้หมดนะคะ  เพราะฉะนั้นก็เลยให้ใช้ตัวนี้เพราะถ้าลองแล้ว เวลาเขียนเด็กจะเห็นข้อผิดพลาดได้  อาชีพบอกมันจะขึ้น Error เตือน ดูง่ายหาง่ายนะคะ   ตัวสุดท้ายนะคะ handed     เขาบอกว่าเป็นเกม engine  เขาบอกว่าถ้าแปลตามตัวก็คือสำหรับสร้าง  สร้างมาสามารถสร้างได้ทั้ง กราฟฟิก  Audio ก็คือเสียงนะคะ  ionion นะคะ ไอ้โอก็คือ     ระบบปฏิบัติการนั่นเองนะคะ   มันใช้กับ  คือตัวนี้แต่เดิม   มันเริ่มมาจากภาษาซี 10 Plus ก่อน 10 Plus        แล้วเขาก็พัฒนา โปรแกรมที่เรียนมาอดีตจนถึงปัจจุบันเขาก็จะพัฒนาให้เราสามารถเขียนได้ง่ายขึ้น     ไม่ต้องมีความซับซ้อนในการเขียนมากขึ้นอะไรแบบนี้นะคะมันก็จะทำให้ โปรแกรมที่พัฒนานี่มีความหลากหลาย ข้อเขียนง่ายคนเขียนก็จะมีหลายกลุ่มนะ   แล้วที่สำคัญก็คือ   มันจะเขียนในเชิงโอเพนซอร์ส open source ก็คือโปรแกรมเมื่อเราเขียนแล้ว     มันจะสามารถแชร์ให้คนอื่นมาพัฒนาต่อก็ได้หรือเรา     สามารถเอาโปรแกรมโอเพ่นซอร์สของคนอื่นมาพัฒนาต่อก็ได้ถ้าเขาแชร์มานะคะ มันก็จะช่วยให้  เขาเรียกว่าอย่างไรล่ะมันจะเป็นเหมือนกัน บำรุงสมอง     นึกว่าแกมันไม่ใช่ว่าคนคนเดียวและเขียน   มันก็ต้องใช้คนหลายคน   คนหนึ่งคนเหมือนในห้องเรานี่ที่เรานั่งกันอยู่นี่      เด็กๆทุกคนมีความถนัดไม่เหมือนกันนะ     บางคนอาจจะชอบอย่างนี้นะคะ บางคนอาจจะชอบอย่างนี้แต่เมื่อโดนจับมารวมมิกซ์ เอามารวมกันนี่มันอาจจะได้สิ่งดีๆเกิดขึ้น   เหมือนให้นึกถึงเหมือน      ถ้าให้เราทำขนม 1 อันนี้นะคะ แบบเดิมๆ รูปเดิมๆมันก็จะหลายๆคนก็ระดมความคิด   ลองเอาขนมหลายๆแบบแล้วเอามามิกซ์รวมกันซิ    มันจะเกิดสิ่งใหม่ว่าจะเลือกเกิดสิ่งใหม่เกิดรสชาติใหม่ๆได้ไหมแล้วอร่อยไหม    นั่นก็คือหลักการการพัฒนาโปรแกรม    ที่เปลี่ยน open source ด้วยก็คือมีของเก่าและลองเอามาวาง  แล้วเอามาเผยแพร่หรือแชร์กันหรือแบ่งปันกันนะคะ   ให้คนอื่นแล้วคนอื่นอาจจะเอาไปต่อยอด      เอามารวมใหม่ต่อไปเรื่อยๆ มันก็จะได้อะไรใหม่ๆเพิ่มมากขึ้นอย่างนี้นะคะจะเป็นลักษณะนี้    ทีนี้สิ่งที่เราจะทำต่อไปทำไมมันไม่ไป  เราจะต้องลงโปรแกรมก่อนไม่อย่างนั้นเราจะเขียนไม่ได้ใช่ไหม 11 จะต้องรู้วิธีการลงโปรแกรมนะคะ   ตัวแรกนี่ไพธอนเทอมที่แล้วลงไปแล้วนะเราไม่น่าลงอีกแล้วล่ะ เทอมนี้แปลแต่เพื่อความชัวร์    ก่อนอื่นก่อนอื่น  เด็กๆเปิดเครื่องแล้วใช่ไหมคะ    มีใครยังไม่เปิดอีก เปิดเครื่องนะครับเปิดเครื่อง     ให้ไหนล่ะคำค้น   ให้คลิกที่แว่นขยาย นะคะ  เราจะลองค้นดูว่า python เรา ที่เราเรียนในเทอมที่แล้วนี่   ยังมีชีวิตอยู่ไหม  ยังอยู่ไหมยังอยู่ไหมไม่โดนลบทิ้งไปใช่ไหม ลองพิมพ์ตัว P พี่ก่อน พี่แล้วก็วายพาย     ถ่ายตอนที่เราลงไว้  มีอยู่นะคะ  เพราะฉะนั้นของใครยังไม่ขึ้นตัวนี้ดูนะคะเด็กๆ     ยกเบอร์น้าอาจจะต้องได้ลงใหม่ถ้าใครไม่ขึ้น เครื่องใครไม่ขึ้นหรือเปล่า  เห็นไหมคะ พี่ไวน์ ถ้าใคร py แล้วยังไม่ขึ้นพิมพ์ตัวทีเพิ่ม  t y t h o n  ลองพิมพ์ดูนะคะ    ในช่องรูปแว่นขยายเรานี่นะคะ เราค้นดูก่อน  โปรแกรมเรายังอยู่ดีไหมโอเคนะคะเรามีไพธอนแล้ว   เพราะฉะนั้นเราก็จะข้ามตัวนี้ไป       ติดตั้งแล้วดาวน์โหลดแล้วนะคะ    สิ่งที่เราจะทำต่อมา  นะคะ   เราจะต้องไปเปิดใช้งานไรซ์เบอรี่ที่ชื่อพายเกม  เพราะฉะนั้นเห็นไหมคะ  ติดตั้ง Pi เกมหรือ Alpine เกมลง  เหมือนเดิมเด็กๆไปที่เครื่องมือแว่นขยายเหมือนเดิม  นะคะ แล้วพิมพ์คำว่า สไลด์บอกเดี๋ยวในสไลด์บอกให้พิมพ์คำว่า Command นะคะ C O W m a n d  ในสไลด์บอกให้พิมพ์    ปิดไปเปิดหลายหน้าต่างจะงงในช่องนี้นะคะ ตรงช่องแว่นขยายแล้วพิมพ์ตัว C ก่อน  สีแล้วก็โอ   แล้วก็ M   เห็นไหมให้ไม่ขึ้นในตัวหน้าต่างดำๆแบบนี้ Command พร้อม   ใครยังไม่เห็นตัวนี้พิมพ์ต่อ c o m m a n d คอมมานี  ถ้าใครเห็นแล้วคลิก Double Click แล้วเปิดที่ Open ก็ได้    มันจะต้องขึ้นหน้าต่างที่มีสีดำๆ แล้วก็มีเคอร์เซอร์กระพริบแบบนี้นะคะเด็กๆ  โอเคไหมใครยังไม่ขึ้นหน้านี้เดี๋ยวย่อลงนิดนึง      ไม่ย่อให้เดี๋ยวขอยอดหน่อยเดี๋ยวจะไม่เห็นนะคะ  มันจะเป็นหน้าต่างแบบนี้ขึ้นมาสีดำ  โผล่ขึ้นมาแบบนี้  แล้วก็มีตัวนี้กระพริบอยู่นะคะ เดี๋ยวจะไปเดินดูนะคะว่าใครยังเปิดไม่ขึ้น      ทุกคนเปิดได้แล้วนะคะ ตอนนี้เราเปิดคอมมาล้มมา   เราจะพิมพ์คำสั่งเพื่อให้ไปเรียกใช้งาน แล้วส่วนที่ชื่อว่าพายเกมนั่นเอง ตอนนี้เราอยู่ที่สไลด์หน้านี้บอกว่าพิมพ์ Command นะ แล้วต่อไป ไหนล่ะไหนล่ะ    สิ่งที่เราจะพิมพ์นะคะ  pip3 Install pygame นี้ก่อนนะ วัดตามนี้เลยนะเด็กๆนะ    ในหน้านี้พิมพ์ PP ก่อนคำแรก P   นะคะ     เห็นไหมเห็นชัดไหมคะ    เห็นหรือเปล่าพีแล้วก็ไอ แล้วก็ P เสร็จแล้วเคาะ Space Bar 1 ครั้งเพื่อวรรคนะคะ  โอเคไหม  แล้วก็ตามด้วย พิมพ์ด้วยตัว i n in installed เอสนะคะ  TA   L  W l w L   ตัวที่ 2 in Store       Double L ใครพิมพ์ไม่ทัน               เด็ดๆต้องพิมพ์นะคะตรงตำแหน่งที่เคอร์เซอร์กระพริบ    ให้พิมพ์คำสั่ง P  IP    แล้วก็กด Space Bar เพื่อวรรค 1 ครั้งแล้วก็ตามด้วยคำสั่งที่ชื่อว่าอินสตอ inf t a l l  แล้วก็ตามด้วยอีกตัวหนึ่ง คือ P y g ame installed pygame  พิมพ์คำสั่งนี้ลงไป      เห็นไห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นาทีที่ 00.00.01-00.30.00 ปลา</dc:title>
  <dc:creator/>
  <cp:keywords/>
  <dcterms:created xsi:type="dcterms:W3CDTF">2023-04-26T04:39:21Z</dcterms:created>
  <dcterms:modified xsi:type="dcterms:W3CDTF">2023-04-26T04: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6 เมษายน 2566 เวลา 09.00 น.</vt:lpwstr>
  </property>
  <property fmtid="{D5CDD505-2E9C-101B-9397-08002B2CF9AE}" pid="3" name="subtitle">
    <vt:lpwstr/>
  </property>
</Properties>
</file>